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5838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14:paraId="64945833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14:paraId="2A089709" w14:textId="77777777"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14:paraId="26970D70" w14:textId="77777777"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14:paraId="5A4393D7" w14:textId="636F6B6D"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bookmarkStart w:id="0" w:name="_Hlk88123057"/>
      <w:r w:rsidR="009918A0" w:rsidRPr="009918A0">
        <w:rPr>
          <w:rFonts w:ascii="Tahoma" w:hAnsi="Tahoma" w:cs="Tahoma"/>
          <w:sz w:val="24"/>
          <w:szCs w:val="24"/>
        </w:rPr>
        <w:t>Village Fund Financial Fraud Prevention Model Using Analytical Hierarchy Process Method</w:t>
      </w:r>
      <w:bookmarkEnd w:id="0"/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14:paraId="6D8B9052" w14:textId="75E5C416"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bookmarkStart w:id="1" w:name="_Hlk88123085"/>
      <w:r w:rsidR="009918A0" w:rsidRPr="009918A0">
        <w:rPr>
          <w:rFonts w:ascii="Tahoma" w:hAnsi="Tahoma" w:cs="Tahoma"/>
          <w:sz w:val="22"/>
          <w:szCs w:val="22"/>
        </w:rPr>
        <w:t xml:space="preserve">Muhamad </w:t>
      </w:r>
      <w:proofErr w:type="spellStart"/>
      <w:r w:rsidR="009918A0" w:rsidRPr="009918A0">
        <w:rPr>
          <w:rFonts w:ascii="Tahoma" w:hAnsi="Tahoma" w:cs="Tahoma"/>
          <w:sz w:val="22"/>
          <w:szCs w:val="22"/>
        </w:rPr>
        <w:t>Taqi</w:t>
      </w:r>
      <w:proofErr w:type="spellEnd"/>
      <w:r w:rsidR="009918A0" w:rsidRPr="009918A0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918A0" w:rsidRPr="009918A0">
        <w:rPr>
          <w:rFonts w:ascii="Tahoma" w:hAnsi="Tahoma" w:cs="Tahoma"/>
          <w:sz w:val="22"/>
          <w:szCs w:val="22"/>
        </w:rPr>
        <w:t>Tubagus</w:t>
      </w:r>
      <w:proofErr w:type="spellEnd"/>
      <w:r w:rsidR="009918A0" w:rsidRPr="009918A0">
        <w:rPr>
          <w:rFonts w:ascii="Tahoma" w:hAnsi="Tahoma" w:cs="Tahoma"/>
          <w:sz w:val="22"/>
          <w:szCs w:val="22"/>
        </w:rPr>
        <w:t xml:space="preserve"> Ismail, </w:t>
      </w:r>
      <w:proofErr w:type="spellStart"/>
      <w:r w:rsidR="009918A0" w:rsidRPr="009918A0">
        <w:rPr>
          <w:rFonts w:ascii="Tahoma" w:hAnsi="Tahoma" w:cs="Tahoma"/>
          <w:sz w:val="22"/>
          <w:szCs w:val="22"/>
        </w:rPr>
        <w:t>Meutia</w:t>
      </w:r>
      <w:proofErr w:type="spellEnd"/>
      <w:r w:rsidR="009918A0" w:rsidRPr="009918A0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918A0" w:rsidRPr="009918A0">
        <w:rPr>
          <w:rFonts w:ascii="Tahoma" w:hAnsi="Tahoma" w:cs="Tahoma"/>
          <w:sz w:val="22"/>
          <w:szCs w:val="22"/>
        </w:rPr>
        <w:t>Sabaruddinsah</w:t>
      </w:r>
      <w:proofErr w:type="spellEnd"/>
      <w:r w:rsidR="009918A0" w:rsidRPr="009918A0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9918A0" w:rsidRPr="009918A0">
        <w:rPr>
          <w:rFonts w:ascii="Tahoma" w:hAnsi="Tahoma" w:cs="Tahoma"/>
          <w:sz w:val="22"/>
          <w:szCs w:val="22"/>
        </w:rPr>
        <w:t>Bustanul</w:t>
      </w:r>
      <w:proofErr w:type="spellEnd"/>
      <w:r w:rsidR="009918A0" w:rsidRPr="009918A0">
        <w:rPr>
          <w:rFonts w:ascii="Tahoma" w:hAnsi="Tahoma" w:cs="Tahoma"/>
          <w:sz w:val="22"/>
          <w:szCs w:val="22"/>
        </w:rPr>
        <w:t xml:space="preserve"> Arifin</w:t>
      </w:r>
      <w:bookmarkEnd w:id="1"/>
    </w:p>
    <w:p w14:paraId="1E2C853D" w14:textId="77777777" w:rsidR="00C6077E" w:rsidRPr="007400E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14:paraId="2D003AEB" w14:textId="3FEB4EFF"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bookmarkStart w:id="2" w:name="_Hlk88123160"/>
      <w:r>
        <w:rPr>
          <w:rFonts w:ascii="Tahoma" w:hAnsi="Tahoma" w:cs="Tahoma"/>
          <w:sz w:val="22"/>
          <w:szCs w:val="22"/>
          <w:lang w:val="id-ID"/>
        </w:rPr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9918A0">
        <w:rPr>
          <w:rFonts w:ascii="Tahoma" w:hAnsi="Tahoma" w:cs="Tahoma"/>
          <w:sz w:val="22"/>
          <w:szCs w:val="22"/>
          <w:lang w:val="id-ID"/>
        </w:rPr>
        <w:t xml:space="preserve">Jurnal Organisasi dan Manajemen </w:t>
      </w:r>
    </w:p>
    <w:p w14:paraId="7CE12754" w14:textId="5D2982F8" w:rsidR="00C6077E" w:rsidRPr="00B93C77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b. Volume</w:t>
      </w:r>
      <w:r w:rsidR="00B93C77">
        <w:rPr>
          <w:rFonts w:ascii="Tahoma" w:hAnsi="Tahoma" w:cs="Tahoma"/>
          <w:sz w:val="22"/>
          <w:szCs w:val="22"/>
          <w:lang w:val="id-ID"/>
        </w:rPr>
        <w:t>/</w:t>
      </w:r>
      <w:r w:rsidR="00B93C77" w:rsidRPr="00B93C77">
        <w:t xml:space="preserve"> </w:t>
      </w:r>
      <w:r w:rsidR="00B93C77" w:rsidRPr="00B93C77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en-ID"/>
        </w:rPr>
        <w:t xml:space="preserve"> </w:t>
      </w:r>
      <w:r w:rsidR="009918A0">
        <w:rPr>
          <w:rFonts w:ascii="Tahoma" w:hAnsi="Tahoma" w:cs="Tahoma"/>
          <w:sz w:val="22"/>
          <w:szCs w:val="22"/>
          <w:lang w:val="id-ID"/>
        </w:rPr>
        <w:t>17</w:t>
      </w:r>
      <w:r w:rsidR="00933429">
        <w:rPr>
          <w:rFonts w:ascii="Tahoma" w:hAnsi="Tahoma" w:cs="Tahoma"/>
          <w:sz w:val="22"/>
          <w:szCs w:val="22"/>
          <w:lang w:val="id-ID"/>
        </w:rPr>
        <w:t>/</w:t>
      </w:r>
      <w:r w:rsidR="009918A0">
        <w:rPr>
          <w:rFonts w:ascii="Tahoma" w:hAnsi="Tahoma" w:cs="Tahoma"/>
          <w:sz w:val="22"/>
          <w:szCs w:val="22"/>
          <w:lang w:val="id-ID"/>
        </w:rPr>
        <w:t>2</w:t>
      </w:r>
    </w:p>
    <w:p w14:paraId="64AEB92D" w14:textId="31B820DC" w:rsidR="00C6077E" w:rsidRPr="009918A0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9918A0">
        <w:rPr>
          <w:rFonts w:ascii="Tahoma" w:hAnsi="Tahoma" w:cs="Tahoma"/>
          <w:sz w:val="22"/>
          <w:szCs w:val="22"/>
          <w:lang w:val="id-ID"/>
        </w:rPr>
        <w:t xml:space="preserve">November </w:t>
      </w:r>
      <w:r w:rsidR="00B93C77">
        <w:rPr>
          <w:rFonts w:ascii="Tahoma" w:hAnsi="Tahoma" w:cs="Tahoma"/>
          <w:sz w:val="22"/>
          <w:szCs w:val="22"/>
          <w:lang w:val="id-ID"/>
        </w:rPr>
        <w:t>/</w:t>
      </w:r>
      <w:r w:rsidR="00041C44">
        <w:rPr>
          <w:rFonts w:ascii="Tahoma" w:hAnsi="Tahoma" w:cs="Tahoma"/>
          <w:sz w:val="22"/>
          <w:szCs w:val="22"/>
        </w:rPr>
        <w:t>202</w:t>
      </w:r>
      <w:r w:rsidR="009918A0">
        <w:rPr>
          <w:rFonts w:ascii="Tahoma" w:hAnsi="Tahoma" w:cs="Tahoma"/>
          <w:sz w:val="22"/>
          <w:szCs w:val="22"/>
          <w:lang w:val="id-ID"/>
        </w:rPr>
        <w:t>1</w:t>
      </w:r>
    </w:p>
    <w:p w14:paraId="1E02D056" w14:textId="7AF356B6" w:rsidR="00C6077E" w:rsidRPr="00D134E5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B93C77"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9918A0">
        <w:rPr>
          <w:rFonts w:ascii="Tahoma" w:hAnsi="Tahoma" w:cs="Tahoma"/>
          <w:sz w:val="22"/>
          <w:szCs w:val="22"/>
          <w:lang w:val="id-ID"/>
        </w:rPr>
        <w:t xml:space="preserve">Terbuka </w:t>
      </w:r>
    </w:p>
    <w:p w14:paraId="6CFF36AD" w14:textId="77777777" w:rsidR="00C6077E" w:rsidRPr="007B2A89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933429">
        <w:rPr>
          <w:rFonts w:ascii="Tahoma" w:hAnsi="Tahoma" w:cs="Tahoma"/>
          <w:sz w:val="22"/>
          <w:szCs w:val="22"/>
          <w:lang w:val="id-ID"/>
        </w:rPr>
        <w:t xml:space="preserve">14 </w:t>
      </w:r>
      <w:proofErr w:type="spellStart"/>
      <w:r>
        <w:rPr>
          <w:rFonts w:ascii="Tahoma" w:hAnsi="Tahoma" w:cs="Tahoma"/>
          <w:sz w:val="22"/>
          <w:szCs w:val="22"/>
          <w:lang w:val="en-GB"/>
        </w:rPr>
        <w:t>halaman</w:t>
      </w:r>
      <w:bookmarkEnd w:id="2"/>
      <w:proofErr w:type="spellEnd"/>
    </w:p>
    <w:p w14:paraId="15E176F9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F6E441" wp14:editId="409F88AD">
                <wp:simplePos x="0" y="0"/>
                <wp:positionH relativeFrom="column">
                  <wp:posOffset>2144395</wp:posOffset>
                </wp:positionH>
                <wp:positionV relativeFrom="paragraph">
                  <wp:posOffset>168910</wp:posOffset>
                </wp:positionV>
                <wp:extent cx="264795" cy="236220"/>
                <wp:effectExtent l="10795" t="12065" r="10160" b="8890"/>
                <wp:wrapNone/>
                <wp:docPr id="76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8BC22" w14:textId="77777777" w:rsidR="00C6077E" w:rsidRPr="00955950" w:rsidRDefault="00C6077E" w:rsidP="00C6077E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F6E441" id="Rectangle 76" o:spid="_x0000_s1026" style="position:absolute;left:0;text-align:left;margin-left:168.85pt;margin-top:13.3pt;width:20.85pt;height:18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ASUKQIAAEgEAAAOAAAAZHJzL2Uyb0RvYy54bWysVNuO0zAQfUfiHyy/07Sh7W6jpqtVlyKk&#10;BVYsfIDjOImFb4zdJuXrd+x0Sx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">
                <v:textbox>
                  <w:txbxContent>
                    <w:p w14:paraId="6CF8BC22" w14:textId="77777777" w:rsidR="00C6077E" w:rsidRPr="00955950" w:rsidRDefault="00C6077E" w:rsidP="00C6077E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059DE622" w14:textId="77777777" w:rsidR="00C6077E" w:rsidRPr="007400E4" w:rsidRDefault="00C6077E" w:rsidP="00C6077E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        </w:t>
      </w:r>
      <w:r>
        <w:rPr>
          <w:rFonts w:ascii="Tahoma" w:hAnsi="Tahoma" w:cs="Tahoma"/>
          <w:sz w:val="22"/>
          <w:szCs w:val="22"/>
          <w:lang w:val="id-ID"/>
        </w:rPr>
        <w:t xml:space="preserve">Jurnal Ilmiah </w:t>
      </w:r>
      <w:r w:rsidR="00933429">
        <w:rPr>
          <w:rFonts w:ascii="Tahoma" w:hAnsi="Tahoma" w:cs="Tahoma"/>
          <w:sz w:val="22"/>
          <w:szCs w:val="22"/>
          <w:lang w:val="id-ID"/>
        </w:rPr>
        <w:t xml:space="preserve">Internasional </w:t>
      </w:r>
      <w:r>
        <w:rPr>
          <w:rFonts w:ascii="Tahoma" w:hAnsi="Tahoma" w:cs="Tahoma"/>
          <w:sz w:val="22"/>
          <w:szCs w:val="22"/>
          <w:lang w:val="id-ID"/>
        </w:rPr>
        <w:t>/Internasional bereputasi</w:t>
      </w:r>
    </w:p>
    <w:p w14:paraId="15925842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4B2060" wp14:editId="3425E050">
                <wp:simplePos x="0" y="0"/>
                <wp:positionH relativeFrom="column">
                  <wp:posOffset>2144395</wp:posOffset>
                </wp:positionH>
                <wp:positionV relativeFrom="paragraph">
                  <wp:posOffset>25400</wp:posOffset>
                </wp:positionV>
                <wp:extent cx="264795" cy="236220"/>
                <wp:effectExtent l="10795" t="5715" r="10160" b="5715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7A90E" w14:textId="77777777" w:rsidR="00BB5C62" w:rsidRPr="00BB5C62" w:rsidRDefault="00BB5C62" w:rsidP="00BB5C6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 w:rsidRPr="00BB5C62">
                              <w:rPr>
                                <w:lang w:val="en-ID"/>
                              </w:rPr>
                              <w:sym w:font="Symbol" w:char="F0D6"/>
                            </w:r>
                          </w:p>
                          <w:p w14:paraId="1667ECD1" w14:textId="77777777" w:rsidR="00C6077E" w:rsidRPr="000B6047" w:rsidRDefault="00C6077E" w:rsidP="00C6077E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4B2060" id="Rectangle 75" o:spid="_x0000_s1027" style="position:absolute;left:0;text-align:left;margin-left:168.85pt;margin-top:2pt;width:20.85pt;height:18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mCkKwIAAE8EAAAOAAAAZHJzL2Uyb0RvYy54bWysVNuO0zAQfUfiHyy/07Sh7W6jpqtVlyKk&#10;BVYsfIDjOImFb4zdJuXrGTvdbh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LsyYKQrAgAATwQAAA4AAAAAAAAAAAAAAAAALgIAAGRycy9l&#10;Mm9Eb2MueG1sUEsBAi0AFAAGAAgAAAAhAKSPChfdAAAACAEAAA8AAAAAAAAAAAAAAAAAhQQAAGRy&#10;cy9kb3ducmV2LnhtbFBLBQYAAAAABAAEAPMAAACPBQAAAAA=&#10;">
                <v:textbox>
                  <w:txbxContent>
                    <w:p w14:paraId="38B7A90E" w14:textId="77777777" w:rsidR="00BB5C62" w:rsidRPr="00BB5C62" w:rsidRDefault="00BB5C62" w:rsidP="00BB5C62">
                      <w:pPr>
                        <w:jc w:val="center"/>
                        <w:rPr>
                          <w:lang w:val="en-ID"/>
                        </w:rPr>
                      </w:pPr>
                      <w:r w:rsidRPr="00BB5C62">
                        <w:rPr>
                          <w:lang w:val="en-ID"/>
                        </w:rPr>
                        <w:sym w:font="Symbol" w:char="F0D6"/>
                      </w:r>
                    </w:p>
                    <w:p w14:paraId="1667ECD1" w14:textId="77777777" w:rsidR="00C6077E" w:rsidRPr="000B6047" w:rsidRDefault="00C6077E" w:rsidP="00C6077E">
                      <w:pPr>
                        <w:jc w:val="center"/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1B23F2" wp14:editId="283ECE50">
                <wp:simplePos x="0" y="0"/>
                <wp:positionH relativeFrom="column">
                  <wp:posOffset>2144395</wp:posOffset>
                </wp:positionH>
                <wp:positionV relativeFrom="paragraph">
                  <wp:posOffset>300355</wp:posOffset>
                </wp:positionV>
                <wp:extent cx="264795" cy="236220"/>
                <wp:effectExtent l="10795" t="13970" r="10160" b="6985"/>
                <wp:wrapNone/>
                <wp:docPr id="74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EDCD13" w14:textId="77777777" w:rsidR="00C6077E" w:rsidRPr="00955950" w:rsidRDefault="00C6077E" w:rsidP="00C6077E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1B23F2" id="Rectangle 74" o:spid="_x0000_s1028" style="position:absolute;left:0;text-align:left;margin-left:168.85pt;margin-top:23.65pt;width:20.85pt;height:18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ccHJTCsCAABPBAAADgAAAAAAAAAAAAAAAAAuAgAAZHJz&#10;L2Uyb0RvYy54bWxQSwECLQAUAAYACAAAACEA28noot8AAAAJAQAADwAAAAAAAAAAAAAAAACFBAAA&#10;ZHJzL2Rvd25yZXYueG1sUEsFBgAAAAAEAAQA8wAAAJEFAAAAAA==&#10;">
                <v:textbox>
                  <w:txbxContent>
                    <w:p w14:paraId="6BEDCD13" w14:textId="77777777" w:rsidR="00C6077E" w:rsidRPr="00955950" w:rsidRDefault="00C6077E" w:rsidP="00C6077E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14:paraId="2A508E68" w14:textId="77777777" w:rsidR="00C6077E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                                                     </w:t>
      </w: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14:paraId="6F73E89F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14:paraId="4CB0087B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14:paraId="1842461B" w14:textId="77777777"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2"/>
        <w:gridCol w:w="1708"/>
        <w:gridCol w:w="1675"/>
        <w:gridCol w:w="1675"/>
        <w:gridCol w:w="1546"/>
      </w:tblGrid>
      <w:tr w:rsidR="00C6077E" w:rsidRPr="007400E4" w14:paraId="62648E1D" w14:textId="77777777" w:rsidTr="000C7443">
        <w:trPr>
          <w:trHeight w:val="284"/>
        </w:trPr>
        <w:tc>
          <w:tcPr>
            <w:tcW w:w="4112" w:type="dxa"/>
            <w:vMerge w:val="restart"/>
            <w:vAlign w:val="center"/>
          </w:tcPr>
          <w:p w14:paraId="4188311B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14:paraId="20D0B499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14:paraId="01AD189E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14:paraId="6896205D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</w:t>
            </w:r>
          </w:p>
        </w:tc>
      </w:tr>
      <w:tr w:rsidR="00C6077E" w:rsidRPr="007400E4" w14:paraId="0932FF83" w14:textId="77777777" w:rsidTr="000C7443">
        <w:trPr>
          <w:trHeight w:val="713"/>
        </w:trPr>
        <w:tc>
          <w:tcPr>
            <w:tcW w:w="4112" w:type="dxa"/>
            <w:vMerge/>
            <w:vAlign w:val="center"/>
          </w:tcPr>
          <w:p w14:paraId="46ACE8D1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14:paraId="726C848C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14:paraId="4825DAE8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14:paraId="6F4BCD6C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7D8CE9" wp14:editId="479382D0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202565</wp:posOffset>
                      </wp:positionV>
                      <wp:extent cx="166370" cy="191770"/>
                      <wp:effectExtent l="5080" t="13970" r="9525" b="13335"/>
                      <wp:wrapNone/>
                      <wp:docPr id="73" name="Text Box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ED3777" w14:textId="77777777" w:rsidR="00C6077E" w:rsidRDefault="00C6077E" w:rsidP="00C6077E">
                                  <w:r w:rsidRPr="00955950">
                                    <w:rPr>
                                      <w:rFonts w:ascii="Tahoma" w:hAnsi="Tahoma" w:cs="Tahoma"/>
                                      <w:noProof/>
                                      <w:sz w:val="22"/>
                                      <w:szCs w:val="22"/>
                                    </w:rPr>
                                    <w:drawing>
                                      <wp:inline distT="0" distB="0" distL="0" distR="0" wp14:anchorId="12FB339B" wp14:editId="49F78724">
                                        <wp:extent cx="7620" cy="7620"/>
                                        <wp:effectExtent l="0" t="0" r="0" b="0"/>
                                        <wp:docPr id="72" name="Picture 7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620" cy="76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55757DA3" w14:textId="77777777" w:rsidR="00C6077E" w:rsidRDefault="00C6077E" w:rsidP="00C6077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7D8C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3" o:spid="_x0000_s1029" type="#_x0000_t202" style="position:absolute;left:0;text-align:left;margin-left:29.35pt;margin-top:15.95pt;width:13.1pt;height:15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">
                      <v:textbox>
                        <w:txbxContent>
                          <w:p w14:paraId="06ED3777" w14:textId="77777777" w:rsidR="00C6077E" w:rsidRDefault="00C6077E" w:rsidP="00C6077E">
                            <w:r w:rsidRPr="00955950">
                              <w:rPr>
                                <w:rFonts w:ascii="Tahoma" w:hAnsi="Tahoma" w:cs="Tahoma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12FB339B" wp14:editId="49F78724">
                                  <wp:extent cx="7620" cy="7620"/>
                                  <wp:effectExtent l="0" t="0" r="0" b="0"/>
                                  <wp:docPr id="72" name="Picture 7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" cy="7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757DA3" w14:textId="77777777" w:rsidR="00C6077E" w:rsidRDefault="00C6077E" w:rsidP="00C6077E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</w:tcPr>
          <w:p w14:paraId="4A148B97" w14:textId="77777777"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14:paraId="113BF44E" w14:textId="77777777"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14:paraId="4417FCA6" w14:textId="77777777"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10E39F0" wp14:editId="19D14D89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28575</wp:posOffset>
                      </wp:positionV>
                      <wp:extent cx="166370" cy="191770"/>
                      <wp:effectExtent l="12700" t="8890" r="11430" b="8890"/>
                      <wp:wrapNone/>
                      <wp:docPr id="71" name="Text Box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1915D9" w14:textId="77777777" w:rsidR="00C6077E" w:rsidRDefault="000B6047" w:rsidP="00C6077E">
                                  <w:r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0E39F0" id="Text Box 71" o:spid="_x0000_s1030" type="#_x0000_t202" style="position:absolute;left:0;text-align:left;margin-left:27.8pt;margin-top:2.25pt;width:13.1pt;height:15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">
                      <v:textbox>
                        <w:txbxContent>
                          <w:p w14:paraId="1A1915D9" w14:textId="77777777" w:rsidR="00C6077E" w:rsidRDefault="000B6047" w:rsidP="00C6077E">
                            <w:r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  <w:vAlign w:val="center"/>
          </w:tcPr>
          <w:p w14:paraId="67443B80" w14:textId="77777777"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14:paraId="3FAB9D7A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D982DBB" wp14:editId="221F1D50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43815</wp:posOffset>
                      </wp:positionV>
                      <wp:extent cx="166370" cy="191770"/>
                      <wp:effectExtent l="12065" t="5080" r="12065" b="12700"/>
                      <wp:wrapNone/>
                      <wp:docPr id="70" name="Text Box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7E8394" w14:textId="77777777" w:rsidR="00C6077E" w:rsidRPr="007410DD" w:rsidRDefault="00C6077E" w:rsidP="00C6077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982DBB" id="Text Box 70" o:spid="_x0000_s1031" type="#_x0000_t202" style="position:absolute;left:0;text-align:left;margin-left:26.5pt;margin-top:3.45pt;width:13.1pt;height:1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">
                      <v:textbox>
                        <w:txbxContent>
                          <w:p w14:paraId="5D7E8394" w14:textId="77777777" w:rsidR="00C6077E" w:rsidRPr="007410DD" w:rsidRDefault="00C6077E" w:rsidP="00C6077E"/>
                        </w:txbxContent>
                      </v:textbox>
                    </v:shape>
                  </w:pict>
                </mc:Fallback>
              </mc:AlternateContent>
            </w:r>
          </w:p>
          <w:p w14:paraId="35C53474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14:paraId="697A0587" w14:textId="77777777"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C6077E" w:rsidRPr="007400E4" w14:paraId="60B5D023" w14:textId="77777777" w:rsidTr="000C7443">
        <w:tc>
          <w:tcPr>
            <w:tcW w:w="4112" w:type="dxa"/>
          </w:tcPr>
          <w:p w14:paraId="0480F48C" w14:textId="77777777"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14:paraId="62325BED" w14:textId="77777777"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40FD6E5C" w14:textId="77777777"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675" w:type="dxa"/>
          </w:tcPr>
          <w:p w14:paraId="557FA267" w14:textId="77777777"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1C86213D" w14:textId="77777777"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3</w:t>
            </w:r>
          </w:p>
        </w:tc>
      </w:tr>
      <w:tr w:rsidR="00C6077E" w:rsidRPr="007400E4" w14:paraId="5E2B32E5" w14:textId="77777777" w:rsidTr="000C7443">
        <w:tc>
          <w:tcPr>
            <w:tcW w:w="4112" w:type="dxa"/>
          </w:tcPr>
          <w:p w14:paraId="39FECAA6" w14:textId="77777777"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14:paraId="7EB10669" w14:textId="77777777"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684FEE9E" w14:textId="77777777"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14:paraId="5D8202A1" w14:textId="77777777"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5FABD585" w14:textId="77777777"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C6077E" w:rsidRPr="007400E4" w14:paraId="31CC213C" w14:textId="77777777" w:rsidTr="000C7443">
        <w:tc>
          <w:tcPr>
            <w:tcW w:w="4112" w:type="dxa"/>
          </w:tcPr>
          <w:p w14:paraId="3A4C6464" w14:textId="77777777"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14:paraId="1FB42B12" w14:textId="77777777"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5DE503BD" w14:textId="77777777"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14:paraId="35CD5E53" w14:textId="77777777"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22A868E0" w14:textId="77777777"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C6077E" w:rsidRPr="007400E4" w14:paraId="01CBE3C1" w14:textId="77777777" w:rsidTr="000C7443">
        <w:tc>
          <w:tcPr>
            <w:tcW w:w="4112" w:type="dxa"/>
          </w:tcPr>
          <w:p w14:paraId="7F23B5B0" w14:textId="77777777"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14:paraId="17FE184D" w14:textId="77777777"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09F70317" w14:textId="77777777"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14:paraId="643E36E9" w14:textId="77777777"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41CD7345" w14:textId="77777777"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C6077E" w:rsidRPr="007400E4" w14:paraId="4034C485" w14:textId="77777777" w:rsidTr="000C7443">
        <w:tc>
          <w:tcPr>
            <w:tcW w:w="4112" w:type="dxa"/>
          </w:tcPr>
          <w:p w14:paraId="05ED13BF" w14:textId="77777777" w:rsidR="00C6077E" w:rsidRPr="007400E4" w:rsidRDefault="00C6077E" w:rsidP="000C7443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14:paraId="731B3571" w14:textId="77777777"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75DE2394" w14:textId="77777777"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675" w:type="dxa"/>
          </w:tcPr>
          <w:p w14:paraId="6607D947" w14:textId="77777777"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56276404" w14:textId="6B6ACD4D" w:rsidR="00C6077E" w:rsidRPr="003A76D9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4</w:t>
            </w:r>
            <w:r>
              <w:rPr>
                <w:rFonts w:ascii="Tahoma" w:hAnsi="Tahoma" w:cs="Tahoma"/>
                <w:sz w:val="22"/>
                <w:szCs w:val="22"/>
                <w:lang w:val="id-ID"/>
              </w:rPr>
              <w:t>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2</w:t>
            </w:r>
          </w:p>
        </w:tc>
      </w:tr>
    </w:tbl>
    <w:p w14:paraId="4363FEB4" w14:textId="77777777" w:rsidR="00C6077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6"/>
      </w:tblGrid>
      <w:tr w:rsidR="00C6077E" w:rsidRPr="003E69B3" w14:paraId="3A4CFD9B" w14:textId="77777777" w:rsidTr="000C7443">
        <w:tc>
          <w:tcPr>
            <w:tcW w:w="10916" w:type="dxa"/>
          </w:tcPr>
          <w:p w14:paraId="6E2F17CE" w14:textId="77777777" w:rsidR="00C6077E" w:rsidRPr="003E69B3" w:rsidRDefault="00C6077E" w:rsidP="000C7443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14:paraId="1FB12091" w14:textId="77777777"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artikel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enuh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14:paraId="693B0F59" w14:textId="77777777"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Ru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mbaha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esua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eng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id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aji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asal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19C8BDC6" w14:textId="77777777"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452512BF" w14:textId="7DCC1764"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unsur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ualita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erbit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  <w:r w:rsidR="00F5770A">
              <w:t xml:space="preserve"> </w:t>
            </w:r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online </w:t>
            </w:r>
          </w:p>
        </w:tc>
      </w:tr>
    </w:tbl>
    <w:p w14:paraId="36AA0371" w14:textId="77777777"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14:paraId="3352E19D" w14:textId="4E883A11" w:rsidR="00C6077E" w:rsidRPr="009918A0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proofErr w:type="gramStart"/>
      <w:r w:rsidR="000B6047"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 w:rsidR="000B6047">
        <w:rPr>
          <w:rFonts w:ascii="Tahoma" w:hAnsi="Tahoma" w:cs="Tahoma"/>
          <w:sz w:val="22"/>
          <w:szCs w:val="22"/>
          <w:lang w:val="en-ID"/>
        </w:rPr>
        <w:t xml:space="preserve">,  </w:t>
      </w:r>
      <w:r w:rsidR="000B6047">
        <w:rPr>
          <w:rFonts w:ascii="Tahoma" w:hAnsi="Tahoma" w:cs="Tahoma"/>
          <w:sz w:val="22"/>
          <w:szCs w:val="22"/>
          <w:lang w:val="id-ID"/>
        </w:rPr>
        <w:t xml:space="preserve"> </w:t>
      </w:r>
      <w:proofErr w:type="gramEnd"/>
      <w:r w:rsidR="000B6047">
        <w:rPr>
          <w:rFonts w:ascii="Tahoma" w:hAnsi="Tahoma" w:cs="Tahoma"/>
          <w:sz w:val="22"/>
          <w:szCs w:val="22"/>
          <w:lang w:val="id-ID"/>
        </w:rPr>
        <w:t xml:space="preserve"> </w:t>
      </w:r>
      <w:r w:rsidR="000B6047">
        <w:rPr>
          <w:rFonts w:ascii="Tahoma" w:hAnsi="Tahoma" w:cs="Tahoma"/>
          <w:sz w:val="22"/>
          <w:szCs w:val="22"/>
          <w:lang w:val="en-ID"/>
        </w:rPr>
        <w:t xml:space="preserve"> </w:t>
      </w:r>
      <w:r w:rsidR="000B6047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</w:t>
      </w:r>
      <w:r w:rsidR="009918A0">
        <w:rPr>
          <w:rFonts w:ascii="Tahoma" w:hAnsi="Tahoma" w:cs="Tahoma"/>
          <w:sz w:val="22"/>
          <w:szCs w:val="22"/>
          <w:lang w:val="id-ID"/>
        </w:rPr>
        <w:t>1</w:t>
      </w:r>
    </w:p>
    <w:p w14:paraId="0DA61C87" w14:textId="77777777" w:rsidR="00C6077E" w:rsidRPr="00B35BAE" w:rsidRDefault="00C6077E" w:rsidP="00C6077E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1</w:t>
      </w:r>
    </w:p>
    <w:p w14:paraId="38A12E60" w14:textId="75916F4B" w:rsidR="00C6077E" w:rsidRDefault="00C3364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  <w:lang w:val="id-ID"/>
        </w:rPr>
        <w:drawing>
          <wp:inline distT="0" distB="0" distL="0" distR="0" wp14:anchorId="31C9C112" wp14:editId="06FB6655">
            <wp:extent cx="2011680" cy="737870"/>
            <wp:effectExtent l="0" t="0" r="762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052D53" w14:textId="06F5CD61" w:rsidR="00C6077E" w:rsidRPr="00595C3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  <w:t xml:space="preserve">  </w:t>
      </w:r>
      <w:r w:rsidRPr="00B35BAE">
        <w:rPr>
          <w:rFonts w:ascii="Tahoma" w:hAnsi="Tahoma" w:cs="Tahoma"/>
          <w:sz w:val="18"/>
          <w:szCs w:val="22"/>
          <w:lang w:val="id-ID"/>
        </w:rPr>
        <w:t xml:space="preserve">     </w:t>
      </w:r>
      <w:r w:rsidRPr="00B35BAE">
        <w:rPr>
          <w:rFonts w:ascii="Tahoma" w:hAnsi="Tahoma" w:cs="Tahoma"/>
          <w:sz w:val="18"/>
          <w:szCs w:val="22"/>
          <w:lang w:val="id-ID"/>
        </w:rPr>
        <w:tab/>
        <w:t xml:space="preserve">       </w:t>
      </w:r>
    </w:p>
    <w:p w14:paraId="4FA8ADEE" w14:textId="34B121FE" w:rsidR="00C6077E" w:rsidRPr="007773CB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Pr="007773CB">
        <w:rPr>
          <w:rFonts w:ascii="Tahoma" w:hAnsi="Tahoma" w:cs="Tahoma"/>
          <w:sz w:val="22"/>
          <w:szCs w:val="22"/>
          <w:lang w:val="id-ID"/>
        </w:rPr>
        <w:t>, SE, MM, Ak, CA, CMA</w:t>
      </w:r>
      <w:r w:rsidR="004B3B80">
        <w:rPr>
          <w:rFonts w:ascii="Tahoma" w:hAnsi="Tahoma" w:cs="Tahoma"/>
          <w:sz w:val="22"/>
          <w:szCs w:val="22"/>
          <w:lang w:val="id-ID"/>
        </w:rPr>
        <w:t>, CPA</w:t>
      </w:r>
    </w:p>
    <w:p w14:paraId="15256911" w14:textId="77777777" w:rsidR="00C6077E" w:rsidRPr="00B35BAE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14:paraId="573C7057" w14:textId="77777777" w:rsidR="00C6077E" w:rsidRPr="007773CB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  </w:t>
      </w: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3062AE">
        <w:rPr>
          <w:rFonts w:ascii="Tahoma" w:hAnsi="Tahoma" w:cs="Tahoma"/>
          <w:sz w:val="22"/>
          <w:szCs w:val="22"/>
          <w:lang w:val="en-ID"/>
        </w:rPr>
        <w:t xml:space="preserve">Sultan </w:t>
      </w:r>
      <w:proofErr w:type="spellStart"/>
      <w:r w:rsidR="003062AE">
        <w:rPr>
          <w:rFonts w:ascii="Tahoma" w:hAnsi="Tahoma" w:cs="Tahoma"/>
          <w:sz w:val="22"/>
          <w:szCs w:val="22"/>
          <w:lang w:val="en-ID"/>
        </w:rPr>
        <w:t>Ag</w:t>
      </w:r>
      <w:r>
        <w:rPr>
          <w:rFonts w:ascii="Tahoma" w:hAnsi="Tahoma" w:cs="Tahoma"/>
          <w:sz w:val="22"/>
          <w:szCs w:val="22"/>
          <w:lang w:val="en-ID"/>
        </w:rPr>
        <w:t>e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Tirtayasa</w:t>
      </w:r>
      <w:proofErr w:type="spellEnd"/>
    </w:p>
    <w:p w14:paraId="4D3FEF77" w14:textId="77777777"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lastRenderedPageBreak/>
        <w:t xml:space="preserve">LEMBAR </w:t>
      </w:r>
    </w:p>
    <w:p w14:paraId="28D297A7" w14:textId="77777777"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14:paraId="321098F7" w14:textId="77777777"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14:paraId="41C91785" w14:textId="77777777" w:rsidR="007879B9" w:rsidRPr="007400E4" w:rsidRDefault="007879B9" w:rsidP="007879B9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14:paraId="5A981059" w14:textId="5F86C3E5" w:rsidR="007879B9" w:rsidRPr="005D0889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84449B" w:rsidRPr="0084449B">
        <w:rPr>
          <w:rFonts w:ascii="Tahoma" w:hAnsi="Tahoma" w:cs="Tahoma"/>
          <w:sz w:val="24"/>
          <w:szCs w:val="24"/>
        </w:rPr>
        <w:t>Village Fund Financial Fraud Prevention Model Using Analytical Hierarchy Process Method</w:t>
      </w:r>
    </w:p>
    <w:p w14:paraId="16B807AB" w14:textId="77777777" w:rsidR="007879B9" w:rsidRPr="00D926B0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14:paraId="2D0ADCBA" w14:textId="6649F4CD" w:rsidR="007879B9" w:rsidRPr="00041C44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84449B" w:rsidRPr="0084449B">
        <w:rPr>
          <w:rFonts w:ascii="Tahoma" w:hAnsi="Tahoma" w:cs="Tahoma"/>
          <w:sz w:val="22"/>
          <w:szCs w:val="22"/>
        </w:rPr>
        <w:t xml:space="preserve">Muhamad </w:t>
      </w:r>
      <w:proofErr w:type="spellStart"/>
      <w:r w:rsidR="0084449B" w:rsidRPr="0084449B">
        <w:rPr>
          <w:rFonts w:ascii="Tahoma" w:hAnsi="Tahoma" w:cs="Tahoma"/>
          <w:sz w:val="22"/>
          <w:szCs w:val="22"/>
        </w:rPr>
        <w:t>Taqi</w:t>
      </w:r>
      <w:proofErr w:type="spellEnd"/>
      <w:r w:rsidR="0084449B" w:rsidRPr="0084449B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84449B" w:rsidRPr="0084449B">
        <w:rPr>
          <w:rFonts w:ascii="Tahoma" w:hAnsi="Tahoma" w:cs="Tahoma"/>
          <w:sz w:val="22"/>
          <w:szCs w:val="22"/>
        </w:rPr>
        <w:t>Tubagus</w:t>
      </w:r>
      <w:proofErr w:type="spellEnd"/>
      <w:r w:rsidR="0084449B" w:rsidRPr="0084449B">
        <w:rPr>
          <w:rFonts w:ascii="Tahoma" w:hAnsi="Tahoma" w:cs="Tahoma"/>
          <w:sz w:val="22"/>
          <w:szCs w:val="22"/>
        </w:rPr>
        <w:t xml:space="preserve"> Ismail, </w:t>
      </w:r>
      <w:proofErr w:type="spellStart"/>
      <w:r w:rsidR="0084449B" w:rsidRPr="0084449B">
        <w:rPr>
          <w:rFonts w:ascii="Tahoma" w:hAnsi="Tahoma" w:cs="Tahoma"/>
          <w:sz w:val="22"/>
          <w:szCs w:val="22"/>
        </w:rPr>
        <w:t>Meutia</w:t>
      </w:r>
      <w:proofErr w:type="spellEnd"/>
      <w:r w:rsidR="0084449B" w:rsidRPr="0084449B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84449B" w:rsidRPr="0084449B">
        <w:rPr>
          <w:rFonts w:ascii="Tahoma" w:hAnsi="Tahoma" w:cs="Tahoma"/>
          <w:sz w:val="22"/>
          <w:szCs w:val="22"/>
        </w:rPr>
        <w:t>Sabaruddinsah</w:t>
      </w:r>
      <w:proofErr w:type="spellEnd"/>
      <w:r w:rsidR="0084449B" w:rsidRPr="0084449B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="0084449B" w:rsidRPr="0084449B">
        <w:rPr>
          <w:rFonts w:ascii="Tahoma" w:hAnsi="Tahoma" w:cs="Tahoma"/>
          <w:sz w:val="22"/>
          <w:szCs w:val="22"/>
        </w:rPr>
        <w:t>Bustanul</w:t>
      </w:r>
      <w:proofErr w:type="spellEnd"/>
      <w:r w:rsidR="0084449B" w:rsidRPr="0084449B">
        <w:rPr>
          <w:rFonts w:ascii="Tahoma" w:hAnsi="Tahoma" w:cs="Tahoma"/>
          <w:sz w:val="22"/>
          <w:szCs w:val="22"/>
        </w:rPr>
        <w:t xml:space="preserve"> Arifin</w:t>
      </w:r>
      <w:r>
        <w:rPr>
          <w:rFonts w:ascii="Tahoma" w:hAnsi="Tahoma" w:cs="Tahoma"/>
          <w:sz w:val="22"/>
          <w:szCs w:val="22"/>
        </w:rPr>
        <w:t xml:space="preserve"> </w:t>
      </w:r>
    </w:p>
    <w:p w14:paraId="14C2887D" w14:textId="77777777" w:rsidR="007879B9" w:rsidRPr="007400E4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14:paraId="7C5680D7" w14:textId="77777777" w:rsidR="0084449B" w:rsidRPr="0084449B" w:rsidRDefault="007879B9" w:rsidP="0084449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84449B" w:rsidRPr="0084449B">
        <w:rPr>
          <w:rFonts w:ascii="Tahoma" w:hAnsi="Tahoma" w:cs="Tahoma"/>
          <w:sz w:val="22"/>
          <w:szCs w:val="22"/>
          <w:lang w:val="id-ID"/>
        </w:rPr>
        <w:t>a. Nama Jurnal</w:t>
      </w:r>
      <w:r w:rsidR="0084449B" w:rsidRPr="0084449B">
        <w:rPr>
          <w:rFonts w:ascii="Tahoma" w:hAnsi="Tahoma" w:cs="Tahoma"/>
          <w:sz w:val="22"/>
          <w:szCs w:val="22"/>
          <w:lang w:val="id-ID"/>
        </w:rPr>
        <w:tab/>
        <w:t>:</w:t>
      </w:r>
      <w:r w:rsidR="0084449B" w:rsidRPr="0084449B">
        <w:rPr>
          <w:rFonts w:ascii="Tahoma" w:hAnsi="Tahoma" w:cs="Tahoma"/>
          <w:sz w:val="22"/>
          <w:szCs w:val="22"/>
          <w:lang w:val="id-ID"/>
        </w:rPr>
        <w:tab/>
        <w:t xml:space="preserve">Jurnal Organisasi dan Manajemen </w:t>
      </w:r>
    </w:p>
    <w:p w14:paraId="1D99B04B" w14:textId="77777777" w:rsidR="0084449B" w:rsidRPr="0084449B" w:rsidRDefault="0084449B" w:rsidP="0084449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84449B">
        <w:rPr>
          <w:rFonts w:ascii="Tahoma" w:hAnsi="Tahoma" w:cs="Tahoma"/>
          <w:sz w:val="22"/>
          <w:szCs w:val="22"/>
          <w:lang w:val="id-ID"/>
        </w:rPr>
        <w:tab/>
      </w:r>
      <w:r w:rsidRPr="0084449B">
        <w:rPr>
          <w:rFonts w:ascii="Tahoma" w:hAnsi="Tahoma" w:cs="Tahoma"/>
          <w:sz w:val="22"/>
          <w:szCs w:val="22"/>
          <w:lang w:val="id-ID"/>
        </w:rPr>
        <w:tab/>
        <w:t>b. Volume/ Nomor</w:t>
      </w:r>
      <w:r w:rsidRPr="0084449B">
        <w:rPr>
          <w:rFonts w:ascii="Tahoma" w:hAnsi="Tahoma" w:cs="Tahoma"/>
          <w:sz w:val="22"/>
          <w:szCs w:val="22"/>
          <w:lang w:val="id-ID"/>
        </w:rPr>
        <w:tab/>
        <w:t>: 17/2</w:t>
      </w:r>
    </w:p>
    <w:p w14:paraId="2C0CEE36" w14:textId="77777777" w:rsidR="0084449B" w:rsidRPr="0084449B" w:rsidRDefault="0084449B" w:rsidP="0084449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84449B">
        <w:rPr>
          <w:rFonts w:ascii="Tahoma" w:hAnsi="Tahoma" w:cs="Tahoma"/>
          <w:sz w:val="22"/>
          <w:szCs w:val="22"/>
          <w:lang w:val="id-ID"/>
        </w:rPr>
        <w:tab/>
      </w:r>
      <w:r w:rsidRPr="0084449B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 w:rsidRPr="0084449B">
        <w:rPr>
          <w:rFonts w:ascii="Tahoma" w:hAnsi="Tahoma" w:cs="Tahoma"/>
          <w:sz w:val="22"/>
          <w:szCs w:val="22"/>
          <w:lang w:val="id-ID"/>
        </w:rPr>
        <w:tab/>
        <w:t>: November /2021</w:t>
      </w:r>
    </w:p>
    <w:p w14:paraId="071B539B" w14:textId="77777777" w:rsidR="0084449B" w:rsidRPr="0084449B" w:rsidRDefault="0084449B" w:rsidP="0084449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 w:rsidRPr="0084449B">
        <w:rPr>
          <w:rFonts w:ascii="Tahoma" w:hAnsi="Tahoma" w:cs="Tahoma"/>
          <w:sz w:val="22"/>
          <w:szCs w:val="22"/>
          <w:lang w:val="id-ID"/>
        </w:rPr>
        <w:tab/>
      </w:r>
      <w:r w:rsidRPr="0084449B">
        <w:rPr>
          <w:rFonts w:ascii="Tahoma" w:hAnsi="Tahoma" w:cs="Tahoma"/>
          <w:sz w:val="22"/>
          <w:szCs w:val="22"/>
          <w:lang w:val="id-ID"/>
        </w:rPr>
        <w:tab/>
        <w:t>d. Penerbit</w:t>
      </w:r>
      <w:r w:rsidRPr="0084449B">
        <w:rPr>
          <w:rFonts w:ascii="Tahoma" w:hAnsi="Tahoma" w:cs="Tahoma"/>
          <w:sz w:val="22"/>
          <w:szCs w:val="22"/>
          <w:lang w:val="id-ID"/>
        </w:rPr>
        <w:tab/>
        <w:t xml:space="preserve">: Universitas Terbuka </w:t>
      </w:r>
    </w:p>
    <w:p w14:paraId="73355153" w14:textId="3E630773" w:rsidR="007879B9" w:rsidRPr="007B2A89" w:rsidRDefault="0084449B" w:rsidP="0084449B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 w:rsidRPr="0084449B">
        <w:rPr>
          <w:rFonts w:ascii="Tahoma" w:hAnsi="Tahoma" w:cs="Tahoma"/>
          <w:sz w:val="22"/>
          <w:szCs w:val="22"/>
          <w:lang w:val="id-ID"/>
        </w:rPr>
        <w:tab/>
      </w:r>
      <w:r w:rsidRPr="0084449B">
        <w:rPr>
          <w:rFonts w:ascii="Tahoma" w:hAnsi="Tahoma" w:cs="Tahoma"/>
          <w:sz w:val="22"/>
          <w:szCs w:val="22"/>
          <w:lang w:val="id-ID"/>
        </w:rPr>
        <w:tab/>
        <w:t>e. Jumlah halaman</w:t>
      </w:r>
      <w:r w:rsidRPr="0084449B">
        <w:rPr>
          <w:rFonts w:ascii="Tahoma" w:hAnsi="Tahoma" w:cs="Tahoma"/>
          <w:sz w:val="22"/>
          <w:szCs w:val="22"/>
          <w:lang w:val="id-ID"/>
        </w:rPr>
        <w:tab/>
        <w:t>: 14 halaman</w:t>
      </w:r>
    </w:p>
    <w:p w14:paraId="5F7DC3E1" w14:textId="77777777"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0484E2" wp14:editId="726AA2B9">
                <wp:simplePos x="0" y="0"/>
                <wp:positionH relativeFrom="column">
                  <wp:posOffset>2144395</wp:posOffset>
                </wp:positionH>
                <wp:positionV relativeFrom="paragraph">
                  <wp:posOffset>168910</wp:posOffset>
                </wp:positionV>
                <wp:extent cx="264795" cy="236220"/>
                <wp:effectExtent l="10795" t="12065" r="10160" b="889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995F2" w14:textId="77777777" w:rsidR="007879B9" w:rsidRPr="00955950" w:rsidRDefault="007879B9" w:rsidP="007879B9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0484E2" id="Rectangle 4" o:spid="_x0000_s1032" style="position:absolute;left:0;text-align:left;margin-left:168.85pt;margin-top:13.3pt;width:20.85pt;height:18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">
                <v:textbox>
                  <w:txbxContent>
                    <w:p w14:paraId="7C3995F2" w14:textId="77777777" w:rsidR="007879B9" w:rsidRPr="00955950" w:rsidRDefault="007879B9" w:rsidP="007879B9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</w:r>
    </w:p>
    <w:p w14:paraId="76D069C6" w14:textId="77777777" w:rsidR="007879B9" w:rsidRPr="007400E4" w:rsidRDefault="007879B9" w:rsidP="007879B9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  <w:t xml:space="preserve">        </w:t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14:paraId="3476C55F" w14:textId="77777777"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FF17E20" wp14:editId="6E80999E">
                <wp:simplePos x="0" y="0"/>
                <wp:positionH relativeFrom="column">
                  <wp:posOffset>2144395</wp:posOffset>
                </wp:positionH>
                <wp:positionV relativeFrom="paragraph">
                  <wp:posOffset>25400</wp:posOffset>
                </wp:positionV>
                <wp:extent cx="264795" cy="236220"/>
                <wp:effectExtent l="10795" t="5715" r="10160" b="571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A1D1ED" w14:textId="77777777" w:rsidR="007879B9" w:rsidRPr="00BB5C62" w:rsidRDefault="007879B9" w:rsidP="007879B9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 w:rsidRPr="00BB5C62">
                              <w:rPr>
                                <w:lang w:val="en-ID"/>
                              </w:rPr>
                              <w:sym w:font="Symbol" w:char="F0D6"/>
                            </w:r>
                          </w:p>
                          <w:p w14:paraId="4EFF2433" w14:textId="77777777" w:rsidR="007879B9" w:rsidRPr="000B6047" w:rsidRDefault="007879B9" w:rsidP="007879B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F17E20" id="Rectangle 7" o:spid="_x0000_s1033" style="position:absolute;left:0;text-align:left;margin-left:168.85pt;margin-top:2pt;width:20.85pt;height:18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">
                <v:textbox>
                  <w:txbxContent>
                    <w:p w14:paraId="04A1D1ED" w14:textId="77777777" w:rsidR="007879B9" w:rsidRPr="00BB5C62" w:rsidRDefault="007879B9" w:rsidP="007879B9">
                      <w:pPr>
                        <w:jc w:val="center"/>
                        <w:rPr>
                          <w:lang w:val="en-ID"/>
                        </w:rPr>
                      </w:pPr>
                      <w:r w:rsidRPr="00BB5C62">
                        <w:rPr>
                          <w:lang w:val="en-ID"/>
                        </w:rPr>
                        <w:sym w:font="Symbol" w:char="F0D6"/>
                      </w:r>
                    </w:p>
                    <w:p w14:paraId="4EFF2433" w14:textId="77777777" w:rsidR="007879B9" w:rsidRPr="000B6047" w:rsidRDefault="007879B9" w:rsidP="007879B9">
                      <w:pPr>
                        <w:jc w:val="center"/>
                        <w:rPr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6923650" wp14:editId="423A74E7">
                <wp:simplePos x="0" y="0"/>
                <wp:positionH relativeFrom="column">
                  <wp:posOffset>2144395</wp:posOffset>
                </wp:positionH>
                <wp:positionV relativeFrom="paragraph">
                  <wp:posOffset>300355</wp:posOffset>
                </wp:positionV>
                <wp:extent cx="264795" cy="236220"/>
                <wp:effectExtent l="10795" t="13970" r="10160" b="698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795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75B9D7" w14:textId="77777777" w:rsidR="007879B9" w:rsidRPr="00955950" w:rsidRDefault="007879B9" w:rsidP="007879B9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923650" id="Rectangle 9" o:spid="_x0000_s1034" style="position:absolute;left:0;text-align:left;margin-left:168.85pt;margin-top:23.65pt;width:20.85pt;height:18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">
                <v:textbox>
                  <w:txbxContent>
                    <w:p w14:paraId="3B75B9D7" w14:textId="77777777" w:rsidR="007879B9" w:rsidRPr="00955950" w:rsidRDefault="007879B9" w:rsidP="007879B9">
                      <w:pPr>
                        <w:jc w:val="center"/>
                        <w:rPr>
                          <w:lang w:val="en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14:paraId="4B7E8B7A" w14:textId="77777777" w:rsidR="007879B9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                                                     </w:t>
      </w: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14:paraId="50B9A97A" w14:textId="77777777"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14:paraId="7DA78535" w14:textId="77777777"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14:paraId="1EAE44EE" w14:textId="77777777"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2"/>
        <w:gridCol w:w="1708"/>
        <w:gridCol w:w="1675"/>
        <w:gridCol w:w="1675"/>
        <w:gridCol w:w="1546"/>
      </w:tblGrid>
      <w:tr w:rsidR="007879B9" w:rsidRPr="007400E4" w14:paraId="7332073B" w14:textId="77777777" w:rsidTr="003E56CC">
        <w:trPr>
          <w:trHeight w:val="284"/>
        </w:trPr>
        <w:tc>
          <w:tcPr>
            <w:tcW w:w="4112" w:type="dxa"/>
            <w:vMerge w:val="restart"/>
            <w:vAlign w:val="center"/>
          </w:tcPr>
          <w:p w14:paraId="1E972FE9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14:paraId="2915C221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14:paraId="42C54694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14:paraId="25316665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</w:t>
            </w:r>
          </w:p>
        </w:tc>
      </w:tr>
      <w:tr w:rsidR="007879B9" w:rsidRPr="007400E4" w14:paraId="388EA1F6" w14:textId="77777777" w:rsidTr="003E56CC">
        <w:trPr>
          <w:trHeight w:val="713"/>
        </w:trPr>
        <w:tc>
          <w:tcPr>
            <w:tcW w:w="4112" w:type="dxa"/>
            <w:vMerge/>
            <w:vAlign w:val="center"/>
          </w:tcPr>
          <w:p w14:paraId="614C5AC4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14:paraId="4943069E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14:paraId="2B61A714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14:paraId="5C536F46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7A39397" wp14:editId="3961E13F">
                      <wp:simplePos x="0" y="0"/>
                      <wp:positionH relativeFrom="column">
                        <wp:posOffset>372745</wp:posOffset>
                      </wp:positionH>
                      <wp:positionV relativeFrom="paragraph">
                        <wp:posOffset>202565</wp:posOffset>
                      </wp:positionV>
                      <wp:extent cx="166370" cy="191770"/>
                      <wp:effectExtent l="5080" t="13970" r="9525" b="13335"/>
                      <wp:wrapNone/>
                      <wp:docPr id="1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141ADD" w14:textId="77777777" w:rsidR="007879B9" w:rsidRDefault="007879B9" w:rsidP="007879B9">
                                  <w:r w:rsidRPr="00955950">
                                    <w:rPr>
                                      <w:rFonts w:ascii="Tahoma" w:hAnsi="Tahoma" w:cs="Tahoma"/>
                                      <w:noProof/>
                                      <w:sz w:val="22"/>
                                      <w:szCs w:val="22"/>
                                    </w:rPr>
                                    <w:drawing>
                                      <wp:inline distT="0" distB="0" distL="0" distR="0" wp14:anchorId="6E5929D9" wp14:editId="6DA74FF5">
                                        <wp:extent cx="7620" cy="7620"/>
                                        <wp:effectExtent l="0" t="0" r="0" b="0"/>
                                        <wp:docPr id="14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620" cy="76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3577690" w14:textId="77777777" w:rsidR="007879B9" w:rsidRDefault="007879B9" w:rsidP="007879B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A39397" id="Text Box 11" o:spid="_x0000_s1035" type="#_x0000_t202" style="position:absolute;left:0;text-align:left;margin-left:29.35pt;margin-top:15.95pt;width:13.1pt;height:15.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">
                      <v:textbox>
                        <w:txbxContent>
                          <w:p w14:paraId="49141ADD" w14:textId="77777777" w:rsidR="007879B9" w:rsidRDefault="007879B9" w:rsidP="007879B9">
                            <w:r w:rsidRPr="00955950">
                              <w:rPr>
                                <w:rFonts w:ascii="Tahoma" w:hAnsi="Tahoma" w:cs="Tahoma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6E5929D9" wp14:editId="6DA74FF5">
                                  <wp:extent cx="7620" cy="7620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" cy="7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577690" w14:textId="77777777" w:rsidR="007879B9" w:rsidRDefault="007879B9" w:rsidP="007879B9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</w:tcPr>
          <w:p w14:paraId="07E0B570" w14:textId="77777777" w:rsidR="007879B9" w:rsidRDefault="007879B9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14:paraId="529D3778" w14:textId="77777777" w:rsidR="007879B9" w:rsidRDefault="007879B9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14:paraId="7465CFC1" w14:textId="77777777" w:rsidR="007879B9" w:rsidRPr="007400E4" w:rsidRDefault="007879B9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B0AFC1C" wp14:editId="6F76B049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28575</wp:posOffset>
                      </wp:positionV>
                      <wp:extent cx="166370" cy="191770"/>
                      <wp:effectExtent l="12700" t="8890" r="11430" b="8890"/>
                      <wp:wrapNone/>
                      <wp:docPr id="12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B35A06" w14:textId="77777777" w:rsidR="007879B9" w:rsidRDefault="007879B9" w:rsidP="007879B9">
                                  <w:r w:rsidRPr="00B35BAE">
                                    <w:rPr>
                                      <w:rFonts w:ascii="Tahoma" w:hAnsi="Tahoma" w:cs="Tahoma"/>
                                      <w:sz w:val="22"/>
                                      <w:szCs w:val="22"/>
                                      <w:lang w:val="id-ID"/>
                                    </w:rPr>
                                    <w:sym w:font="Wingdings 2" w:char="F050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AFC1C" id="Text Box 12" o:spid="_x0000_s1036" type="#_x0000_t202" style="position:absolute;left:0;text-align:left;margin-left:27.8pt;margin-top:2.25pt;width:13.1pt;height:15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DMvKgIAAFk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">
                      <v:textbox>
                        <w:txbxContent>
                          <w:p w14:paraId="46B35A06" w14:textId="77777777" w:rsidR="007879B9" w:rsidRDefault="007879B9" w:rsidP="007879B9">
                            <w:r w:rsidRPr="00B35BAE">
                              <w:rPr>
                                <w:rFonts w:ascii="Tahoma" w:hAnsi="Tahoma" w:cs="Tahoma"/>
                                <w:sz w:val="22"/>
                                <w:szCs w:val="22"/>
                                <w:lang w:val="id-ID"/>
                              </w:rPr>
                              <w:sym w:font="Wingdings 2" w:char="F050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675" w:type="dxa"/>
            <w:vAlign w:val="center"/>
          </w:tcPr>
          <w:p w14:paraId="00E0252A" w14:textId="77777777" w:rsidR="007879B9" w:rsidRPr="007400E4" w:rsidRDefault="007879B9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14:paraId="31FE6E16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755D2F0" wp14:editId="728A02BF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43815</wp:posOffset>
                      </wp:positionV>
                      <wp:extent cx="166370" cy="191770"/>
                      <wp:effectExtent l="12065" t="5080" r="12065" b="12700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6370" cy="1917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4098FA" w14:textId="77777777" w:rsidR="007879B9" w:rsidRPr="007410DD" w:rsidRDefault="007879B9" w:rsidP="007879B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55D2F0" id="Text Box 13" o:spid="_x0000_s1037" type="#_x0000_t202" style="position:absolute;left:0;text-align:left;margin-left:26.5pt;margin-top:3.45pt;width:13.1pt;height:15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">
                      <v:textbox>
                        <w:txbxContent>
                          <w:p w14:paraId="094098FA" w14:textId="77777777" w:rsidR="007879B9" w:rsidRPr="007410DD" w:rsidRDefault="007879B9" w:rsidP="007879B9"/>
                        </w:txbxContent>
                      </v:textbox>
                    </v:shape>
                  </w:pict>
                </mc:Fallback>
              </mc:AlternateContent>
            </w:r>
          </w:p>
          <w:p w14:paraId="08D213D2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14:paraId="7E4F0563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7879B9" w:rsidRPr="007400E4" w14:paraId="70FC4229" w14:textId="77777777" w:rsidTr="003E56CC">
        <w:tc>
          <w:tcPr>
            <w:tcW w:w="4112" w:type="dxa"/>
          </w:tcPr>
          <w:p w14:paraId="52E82751" w14:textId="77777777"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14:paraId="2F393D2C" w14:textId="77777777"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41EC864B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675" w:type="dxa"/>
          </w:tcPr>
          <w:p w14:paraId="29E8C5C3" w14:textId="77777777"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61F78D80" w14:textId="38E1BBCA"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4</w:t>
            </w:r>
          </w:p>
        </w:tc>
      </w:tr>
      <w:tr w:rsidR="007879B9" w:rsidRPr="007400E4" w14:paraId="404432CF" w14:textId="77777777" w:rsidTr="003E56CC">
        <w:tc>
          <w:tcPr>
            <w:tcW w:w="4112" w:type="dxa"/>
          </w:tcPr>
          <w:p w14:paraId="188316DC" w14:textId="77777777"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14:paraId="7810A20D" w14:textId="77777777"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3125CC67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14:paraId="121F52AE" w14:textId="77777777"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56B386B8" w14:textId="31F59CCD"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7879B9" w:rsidRPr="007400E4" w14:paraId="692C8512" w14:textId="77777777" w:rsidTr="003E56CC">
        <w:tc>
          <w:tcPr>
            <w:tcW w:w="4112" w:type="dxa"/>
          </w:tcPr>
          <w:p w14:paraId="135E139B" w14:textId="77777777"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14:paraId="1B22E413" w14:textId="77777777"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24945A50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14:paraId="6A596562" w14:textId="77777777"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029354E5" w14:textId="77777777"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7879B9" w:rsidRPr="007400E4" w14:paraId="3252F9B4" w14:textId="77777777" w:rsidTr="003E56CC">
        <w:tc>
          <w:tcPr>
            <w:tcW w:w="4112" w:type="dxa"/>
          </w:tcPr>
          <w:p w14:paraId="6BF9E000" w14:textId="77777777"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14:paraId="6C135662" w14:textId="77777777"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3CE5ED81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14:paraId="5BD54A19" w14:textId="77777777"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208891ED" w14:textId="5F244834"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7879B9" w:rsidRPr="007400E4" w14:paraId="456D29D0" w14:textId="77777777" w:rsidTr="003E56CC">
        <w:tc>
          <w:tcPr>
            <w:tcW w:w="4112" w:type="dxa"/>
          </w:tcPr>
          <w:p w14:paraId="3442489B" w14:textId="77777777" w:rsidR="007879B9" w:rsidRPr="007400E4" w:rsidRDefault="007879B9" w:rsidP="003E56CC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14:paraId="6DE83075" w14:textId="77777777"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14:paraId="7F97E3A6" w14:textId="77777777"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675" w:type="dxa"/>
          </w:tcPr>
          <w:p w14:paraId="01054DEC" w14:textId="77777777"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14:paraId="438AF887" w14:textId="3345604E" w:rsidR="007879B9" w:rsidRPr="003A76D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4</w:t>
            </w:r>
            <w:r>
              <w:rPr>
                <w:rFonts w:ascii="Tahoma" w:hAnsi="Tahoma" w:cs="Tahoma"/>
                <w:sz w:val="22"/>
                <w:szCs w:val="22"/>
                <w:lang w:val="id-ID"/>
              </w:rPr>
              <w:t>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</w:tbl>
    <w:p w14:paraId="07E9DC8B" w14:textId="77777777" w:rsidR="007879B9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6"/>
      </w:tblGrid>
      <w:tr w:rsidR="007879B9" w:rsidRPr="003E69B3" w14:paraId="57E9299E" w14:textId="77777777" w:rsidTr="003E56CC">
        <w:tc>
          <w:tcPr>
            <w:tcW w:w="10916" w:type="dxa"/>
          </w:tcPr>
          <w:p w14:paraId="31BE7B04" w14:textId="77777777" w:rsidR="007879B9" w:rsidRPr="003E69B3" w:rsidRDefault="007879B9" w:rsidP="003E56CC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14:paraId="73821CF8" w14:textId="77777777" w:rsidR="007879B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artikel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enuh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instruks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author</w:t>
            </w:r>
          </w:p>
          <w:p w14:paraId="619E5219" w14:textId="77777777" w:rsidR="007879B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Ru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ling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mbahas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esua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eng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idang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aji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uli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gangkat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asal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11C07A9A" w14:textId="77777777" w:rsidR="007879B9" w:rsidRPr="0023004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Data yang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digunak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</w:p>
          <w:p w14:paraId="202C208B" w14:textId="1198E6C3" w:rsidR="007879B9" w:rsidRPr="0023004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unsur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kualitas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penerbit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sudah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cukup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baik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2"/>
                <w:szCs w:val="22"/>
                <w:lang w:val="en-ID"/>
              </w:rPr>
              <w:t>memiliki</w:t>
            </w:r>
            <w:proofErr w:type="spellEnd"/>
            <w:r>
              <w:rPr>
                <w:rFonts w:ascii="Tahoma" w:hAnsi="Tahoma" w:cs="Tahoma"/>
                <w:sz w:val="22"/>
                <w:szCs w:val="22"/>
                <w:lang w:val="en-ID"/>
              </w:rPr>
              <w:t xml:space="preserve"> ISSN</w:t>
            </w:r>
            <w:r w:rsidR="00F5770A">
              <w:t xml:space="preserve"> </w:t>
            </w:r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 xml:space="preserve">online </w:t>
            </w:r>
          </w:p>
        </w:tc>
      </w:tr>
    </w:tbl>
    <w:p w14:paraId="26EE8A49" w14:textId="63A4DE6E"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14:paraId="283BDDF9" w14:textId="3C824CC1" w:rsidR="007879B9" w:rsidRPr="009918A0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proofErr w:type="spellStart"/>
      <w:proofErr w:type="gramStart"/>
      <w:r>
        <w:rPr>
          <w:rFonts w:ascii="Tahoma" w:hAnsi="Tahoma" w:cs="Tahoma"/>
          <w:sz w:val="22"/>
          <w:szCs w:val="22"/>
          <w:lang w:val="en-ID"/>
        </w:rPr>
        <w:t>Sera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,  </w:t>
      </w:r>
      <w:r>
        <w:rPr>
          <w:rFonts w:ascii="Tahoma" w:hAnsi="Tahoma" w:cs="Tahoma"/>
          <w:sz w:val="22"/>
          <w:szCs w:val="22"/>
          <w:lang w:val="id-ID"/>
        </w:rPr>
        <w:t xml:space="preserve"> </w:t>
      </w:r>
      <w:proofErr w:type="gramEnd"/>
      <w:r>
        <w:rPr>
          <w:rFonts w:ascii="Tahoma" w:hAnsi="Tahoma" w:cs="Tahoma"/>
          <w:sz w:val="22"/>
          <w:szCs w:val="22"/>
          <w:lang w:val="id-ID"/>
        </w:rPr>
        <w:t xml:space="preserve"> </w:t>
      </w:r>
      <w:r>
        <w:rPr>
          <w:rFonts w:ascii="Tahoma" w:hAnsi="Tahoma" w:cs="Tahoma"/>
          <w:sz w:val="22"/>
          <w:szCs w:val="22"/>
          <w:lang w:val="en-ID"/>
        </w:rPr>
        <w:t xml:space="preserve">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</w:t>
      </w:r>
      <w:r w:rsidR="009918A0">
        <w:rPr>
          <w:rFonts w:ascii="Tahoma" w:hAnsi="Tahoma" w:cs="Tahoma"/>
          <w:sz w:val="22"/>
          <w:szCs w:val="22"/>
          <w:lang w:val="id-ID"/>
        </w:rPr>
        <w:t>1</w:t>
      </w:r>
    </w:p>
    <w:p w14:paraId="1BBF6FED" w14:textId="31EB0BAD" w:rsidR="007879B9" w:rsidRPr="00B35BAE" w:rsidRDefault="007879B9" w:rsidP="007879B9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2</w:t>
      </w:r>
    </w:p>
    <w:p w14:paraId="1A35A21A" w14:textId="212BC457" w:rsidR="007879B9" w:rsidRDefault="0061262C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37718E95" wp14:editId="6682DD7E">
            <wp:simplePos x="0" y="0"/>
            <wp:positionH relativeFrom="column">
              <wp:posOffset>3403600</wp:posOffset>
            </wp:positionH>
            <wp:positionV relativeFrom="paragraph">
              <wp:posOffset>68580</wp:posOffset>
            </wp:positionV>
            <wp:extent cx="2052320" cy="542925"/>
            <wp:effectExtent l="0" t="0" r="508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89278" w14:textId="54B4B8C6"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p w14:paraId="7637C2F5" w14:textId="77777777" w:rsidR="007879B9" w:rsidRPr="00595C3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  <w:t xml:space="preserve">  </w:t>
      </w:r>
      <w:r w:rsidRPr="00B35BAE">
        <w:rPr>
          <w:rFonts w:ascii="Tahoma" w:hAnsi="Tahoma" w:cs="Tahoma"/>
          <w:sz w:val="18"/>
          <w:szCs w:val="22"/>
          <w:lang w:val="id-ID"/>
        </w:rPr>
        <w:t xml:space="preserve">     </w:t>
      </w:r>
      <w:r w:rsidRPr="00B35BAE">
        <w:rPr>
          <w:rFonts w:ascii="Tahoma" w:hAnsi="Tahoma" w:cs="Tahoma"/>
          <w:sz w:val="18"/>
          <w:szCs w:val="22"/>
          <w:lang w:val="id-ID"/>
        </w:rPr>
        <w:tab/>
        <w:t xml:space="preserve">       </w:t>
      </w:r>
    </w:p>
    <w:p w14:paraId="18633A4A" w14:textId="7A71BEBD" w:rsidR="007879B9" w:rsidRPr="007773CB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>r. Rudi Zulfikar S.E., Ak., M.M., M.Si., CA</w:t>
      </w:r>
    </w:p>
    <w:p w14:paraId="31BFF922" w14:textId="2B93BAE9" w:rsidR="007879B9" w:rsidRPr="000F5052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proofErr w:type="spellStart"/>
      <w:r>
        <w:rPr>
          <w:rFonts w:ascii="Tahoma" w:hAnsi="Tahoma" w:cs="Tahoma"/>
          <w:sz w:val="22"/>
          <w:szCs w:val="22"/>
        </w:rPr>
        <w:t>Ketua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0F5052">
        <w:rPr>
          <w:rFonts w:ascii="Tahoma" w:hAnsi="Tahoma" w:cs="Tahoma"/>
          <w:sz w:val="22"/>
          <w:szCs w:val="22"/>
        </w:rPr>
        <w:t xml:space="preserve"> (SPI)</w:t>
      </w:r>
    </w:p>
    <w:p w14:paraId="4ABB6800" w14:textId="75F9D3E1" w:rsidR="007879B9" w:rsidRDefault="007879B9" w:rsidP="007879B9">
      <w:pPr>
        <w:tabs>
          <w:tab w:val="left" w:pos="426"/>
          <w:tab w:val="left" w:pos="2552"/>
        </w:tabs>
        <w:ind w:left="6521" w:hanging="1559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Unit kerja</w:t>
      </w:r>
      <w:r>
        <w:rPr>
          <w:rFonts w:ascii="Tahoma" w:hAnsi="Tahoma" w:cs="Tahoma"/>
          <w:sz w:val="22"/>
          <w:szCs w:val="22"/>
        </w:rPr>
        <w:t xml:space="preserve">      </w:t>
      </w:r>
      <w:r w:rsidR="0084449B">
        <w:rPr>
          <w:rFonts w:ascii="Tahoma" w:hAnsi="Tahoma" w:cs="Tahoma"/>
          <w:sz w:val="22"/>
          <w:szCs w:val="22"/>
          <w:lang w:val="id-ID"/>
        </w:rPr>
        <w:t xml:space="preserve"> :</w:t>
      </w:r>
      <w:r w:rsidR="000F5052">
        <w:rPr>
          <w:rFonts w:ascii="Tahoma" w:hAnsi="Tahoma" w:cs="Tahoma"/>
          <w:sz w:val="22"/>
          <w:szCs w:val="22"/>
          <w:lang w:val="id-ID"/>
        </w:rPr>
        <w:t xml:space="preserve"> S</w:t>
      </w:r>
      <w:r w:rsidR="000F5052">
        <w:rPr>
          <w:rFonts w:ascii="Tahoma" w:hAnsi="Tahoma" w:cs="Tahoma"/>
          <w:sz w:val="22"/>
          <w:szCs w:val="22"/>
        </w:rPr>
        <w:t xml:space="preserve">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eng</w:t>
      </w:r>
      <w:proofErr w:type="spellEnd"/>
      <w:r>
        <w:rPr>
          <w:rFonts w:ascii="Tahoma" w:hAnsi="Tahoma" w:cs="Tahoma"/>
          <w:sz w:val="22"/>
          <w:szCs w:val="22"/>
          <w:lang w:val="en-ID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  <w:lang w:val="en-ID"/>
        </w:rPr>
        <w:t>Tirtayasa</w:t>
      </w:r>
      <w:proofErr w:type="spellEnd"/>
    </w:p>
    <w:p w14:paraId="7652EBF1" w14:textId="42DE5BC3" w:rsidR="007879B9" w:rsidRDefault="007879B9">
      <w:pPr>
        <w:rPr>
          <w:rFonts w:ascii="Tahoma" w:hAnsi="Tahoma" w:cs="Tahoma"/>
          <w:b/>
          <w:sz w:val="22"/>
          <w:szCs w:val="22"/>
          <w:lang w:val="id-ID"/>
        </w:rPr>
      </w:pPr>
    </w:p>
    <w:sectPr w:rsidR="007879B9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C025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 w15:restartNumberingAfterBreak="0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IyABIW5samJko6SsGpxcWZ+XkgBYa1AK0PFS8sAAAA"/>
  </w:docVars>
  <w:rsids>
    <w:rsidRoot w:val="00C6077E"/>
    <w:rsid w:val="00041C44"/>
    <w:rsid w:val="00043E82"/>
    <w:rsid w:val="000B6047"/>
    <w:rsid w:val="000B72F9"/>
    <w:rsid w:val="000F5052"/>
    <w:rsid w:val="00173781"/>
    <w:rsid w:val="001D177C"/>
    <w:rsid w:val="001F4972"/>
    <w:rsid w:val="003062AE"/>
    <w:rsid w:val="00321C1A"/>
    <w:rsid w:val="003A0793"/>
    <w:rsid w:val="003A76D9"/>
    <w:rsid w:val="00455DBA"/>
    <w:rsid w:val="004B3B80"/>
    <w:rsid w:val="005D0889"/>
    <w:rsid w:val="0061262C"/>
    <w:rsid w:val="006A7AE1"/>
    <w:rsid w:val="00725147"/>
    <w:rsid w:val="00750AB7"/>
    <w:rsid w:val="00773925"/>
    <w:rsid w:val="007879B9"/>
    <w:rsid w:val="0084449B"/>
    <w:rsid w:val="00882935"/>
    <w:rsid w:val="008D32FC"/>
    <w:rsid w:val="00933429"/>
    <w:rsid w:val="0095289D"/>
    <w:rsid w:val="009918A0"/>
    <w:rsid w:val="009A78B4"/>
    <w:rsid w:val="00A55E23"/>
    <w:rsid w:val="00AA1F2C"/>
    <w:rsid w:val="00AF57F7"/>
    <w:rsid w:val="00B93C77"/>
    <w:rsid w:val="00BB5C62"/>
    <w:rsid w:val="00C3364E"/>
    <w:rsid w:val="00C46C0F"/>
    <w:rsid w:val="00C6077E"/>
    <w:rsid w:val="00CD0C63"/>
    <w:rsid w:val="00D0213D"/>
    <w:rsid w:val="00E45EAB"/>
    <w:rsid w:val="00E81FEF"/>
    <w:rsid w:val="00F11FA8"/>
    <w:rsid w:val="00F52EDC"/>
    <w:rsid w:val="00F57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5A333"/>
  <w15:chartTrackingRefBased/>
  <w15:docId w15:val="{6E8B84B1-3B18-47BA-B99F-1A905CDC4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77E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u Mulyasari</dc:creator>
  <cp:keywords/>
  <dc:description/>
  <cp:lastModifiedBy>muhamad.taqi</cp:lastModifiedBy>
  <cp:revision>4</cp:revision>
  <cp:lastPrinted>2021-03-03T09:42:00Z</cp:lastPrinted>
  <dcterms:created xsi:type="dcterms:W3CDTF">2021-11-18T03:07:00Z</dcterms:created>
  <dcterms:modified xsi:type="dcterms:W3CDTF">2021-11-18T03:19:00Z</dcterms:modified>
</cp:coreProperties>
</file>